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12F26" w14:textId="77777777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 xml:space="preserve">The Project is divided into two apps. </w:t>
      </w:r>
    </w:p>
    <w:p w14:paraId="793AC321" w14:textId="6115AEA0" w:rsidR="004C7BF1" w:rsidRPr="00411EC9" w:rsidRDefault="004C7BF1" w:rsidP="004C7BF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11EC9">
        <w:rPr>
          <w:sz w:val="24"/>
          <w:szCs w:val="24"/>
        </w:rPr>
        <w:t xml:space="preserve">1 </w:t>
      </w:r>
      <w:r w:rsidRPr="00CC6A78">
        <w:rPr>
          <w:color w:val="FF0000"/>
          <w:sz w:val="24"/>
          <w:szCs w:val="24"/>
        </w:rPr>
        <w:t>React Js</w:t>
      </w:r>
      <w:r w:rsidRPr="00411EC9">
        <w:rPr>
          <w:sz w:val="24"/>
          <w:szCs w:val="24"/>
        </w:rPr>
        <w:t>,</w:t>
      </w:r>
    </w:p>
    <w:p w14:paraId="5E5CD2A1" w14:textId="6F5A37F6" w:rsidR="004C7BF1" w:rsidRPr="00411EC9" w:rsidRDefault="004C7BF1" w:rsidP="004C7BF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11EC9">
        <w:rPr>
          <w:sz w:val="24"/>
          <w:szCs w:val="24"/>
        </w:rPr>
        <w:t xml:space="preserve">1 </w:t>
      </w:r>
      <w:r w:rsidRPr="00CC6A78">
        <w:rPr>
          <w:color w:val="FF0000"/>
          <w:sz w:val="24"/>
          <w:szCs w:val="24"/>
        </w:rPr>
        <w:t>React Native</w:t>
      </w:r>
      <w:r w:rsidRPr="00411EC9">
        <w:rPr>
          <w:sz w:val="24"/>
          <w:szCs w:val="24"/>
        </w:rPr>
        <w:t>,</w:t>
      </w:r>
    </w:p>
    <w:p w14:paraId="39F86BB1" w14:textId="424CC429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>The React JS Web App can function on Web</w:t>
      </w:r>
      <w:r w:rsidR="00CC6A78">
        <w:rPr>
          <w:sz w:val="24"/>
          <w:szCs w:val="24"/>
        </w:rPr>
        <w:t xml:space="preserve"> clients</w:t>
      </w:r>
      <w:r w:rsidRPr="00411EC9">
        <w:rPr>
          <w:sz w:val="24"/>
          <w:szCs w:val="24"/>
        </w:rPr>
        <w:t>, Android, IOS, Windows and MacOs, due to its</w:t>
      </w:r>
      <w:r w:rsidR="00AC1F0E" w:rsidRPr="00411EC9">
        <w:rPr>
          <w:sz w:val="24"/>
          <w:szCs w:val="24"/>
        </w:rPr>
        <w:t xml:space="preserve"> </w:t>
      </w:r>
      <w:r w:rsidRPr="00411EC9">
        <w:rPr>
          <w:sz w:val="24"/>
          <w:szCs w:val="24"/>
        </w:rPr>
        <w:t xml:space="preserve">PWA nature, whereas, </w:t>
      </w:r>
      <w:r w:rsidR="00AC1F0E" w:rsidRPr="00411EC9">
        <w:rPr>
          <w:sz w:val="24"/>
          <w:szCs w:val="24"/>
        </w:rPr>
        <w:t xml:space="preserve">the </w:t>
      </w:r>
      <w:r w:rsidRPr="00411EC9">
        <w:rPr>
          <w:sz w:val="24"/>
          <w:szCs w:val="24"/>
        </w:rPr>
        <w:t xml:space="preserve">React Native </w:t>
      </w:r>
      <w:r w:rsidR="00794917" w:rsidRPr="00411EC9">
        <w:rPr>
          <w:sz w:val="24"/>
          <w:szCs w:val="24"/>
        </w:rPr>
        <w:t xml:space="preserve">version </w:t>
      </w:r>
      <w:r w:rsidRPr="00411EC9">
        <w:rPr>
          <w:sz w:val="24"/>
          <w:szCs w:val="24"/>
        </w:rPr>
        <w:t>only works on Android and IOS respectively.</w:t>
      </w:r>
      <w:r w:rsidRPr="00411EC9">
        <w:rPr>
          <w:sz w:val="24"/>
          <w:szCs w:val="24"/>
        </w:rPr>
        <w:t xml:space="preserve"> We, therefore,</w:t>
      </w:r>
      <w:r w:rsidRPr="00411EC9">
        <w:rPr>
          <w:sz w:val="24"/>
          <w:szCs w:val="24"/>
        </w:rPr>
        <w:t xml:space="preserve"> say the React JS PWA can be treated as an app for all platforms. We created the react native app to try </w:t>
      </w:r>
      <w:r w:rsidR="0058390A">
        <w:rPr>
          <w:sz w:val="24"/>
          <w:szCs w:val="24"/>
        </w:rPr>
        <w:t>an framework that was flexible to our limitations yet allowing us to integrate with native features if need be</w:t>
      </w:r>
      <w:r w:rsidR="00794917" w:rsidRPr="00411EC9">
        <w:rPr>
          <w:sz w:val="24"/>
          <w:szCs w:val="24"/>
        </w:rPr>
        <w:t>. W</w:t>
      </w:r>
      <w:r w:rsidRPr="00411EC9">
        <w:rPr>
          <w:sz w:val="24"/>
          <w:szCs w:val="24"/>
        </w:rPr>
        <w:t>ith</w:t>
      </w:r>
      <w:r w:rsidR="00794917" w:rsidRPr="00411EC9">
        <w:rPr>
          <w:sz w:val="24"/>
          <w:szCs w:val="24"/>
        </w:rPr>
        <w:t xml:space="preserve"> our</w:t>
      </w:r>
      <w:r w:rsidRPr="00411EC9">
        <w:rPr>
          <w:sz w:val="24"/>
          <w:szCs w:val="24"/>
        </w:rPr>
        <w:t xml:space="preserve"> limited access </w:t>
      </w:r>
      <w:r w:rsidR="00794917" w:rsidRPr="00411EC9">
        <w:rPr>
          <w:sz w:val="24"/>
          <w:szCs w:val="24"/>
        </w:rPr>
        <w:t xml:space="preserve">to IOS and Mac devices </w:t>
      </w:r>
      <w:r w:rsidRPr="00411EC9">
        <w:rPr>
          <w:sz w:val="24"/>
          <w:szCs w:val="24"/>
        </w:rPr>
        <w:t xml:space="preserve">using </w:t>
      </w:r>
      <w:r w:rsidR="00794917" w:rsidRPr="00411EC9">
        <w:rPr>
          <w:sz w:val="24"/>
          <w:szCs w:val="24"/>
        </w:rPr>
        <w:t>R</w:t>
      </w:r>
      <w:r w:rsidRPr="00411EC9">
        <w:rPr>
          <w:sz w:val="24"/>
          <w:szCs w:val="24"/>
        </w:rPr>
        <w:t xml:space="preserve">eact </w:t>
      </w:r>
      <w:r w:rsidR="00794917" w:rsidRPr="00411EC9">
        <w:rPr>
          <w:sz w:val="24"/>
          <w:szCs w:val="24"/>
        </w:rPr>
        <w:t>N</w:t>
      </w:r>
      <w:r w:rsidRPr="00411EC9">
        <w:rPr>
          <w:sz w:val="24"/>
          <w:szCs w:val="24"/>
        </w:rPr>
        <w:t>ative</w:t>
      </w:r>
      <w:r w:rsidR="00794917" w:rsidRPr="00411EC9">
        <w:rPr>
          <w:sz w:val="24"/>
          <w:szCs w:val="24"/>
        </w:rPr>
        <w:t xml:space="preserve"> </w:t>
      </w:r>
      <w:r w:rsidRPr="00411EC9">
        <w:rPr>
          <w:sz w:val="24"/>
          <w:szCs w:val="24"/>
        </w:rPr>
        <w:t>allowed Seaside Development to share the code base, code once for android and IOS and take advantage</w:t>
      </w:r>
      <w:r w:rsidR="00411EC9">
        <w:rPr>
          <w:sz w:val="24"/>
          <w:szCs w:val="24"/>
        </w:rPr>
        <w:t xml:space="preserve"> </w:t>
      </w:r>
      <w:r w:rsidRPr="00411EC9">
        <w:rPr>
          <w:sz w:val="24"/>
          <w:szCs w:val="24"/>
        </w:rPr>
        <w:t>of native features. The apps serve to show the capabilit</w:t>
      </w:r>
      <w:r w:rsidRPr="00411EC9">
        <w:rPr>
          <w:sz w:val="24"/>
          <w:szCs w:val="24"/>
        </w:rPr>
        <w:t>i</w:t>
      </w:r>
      <w:r w:rsidRPr="00411EC9">
        <w:rPr>
          <w:sz w:val="24"/>
          <w:szCs w:val="24"/>
        </w:rPr>
        <w:t xml:space="preserve">es of JavaScript as </w:t>
      </w:r>
      <w:r w:rsidRPr="00411EC9">
        <w:rPr>
          <w:sz w:val="24"/>
          <w:szCs w:val="24"/>
        </w:rPr>
        <w:t xml:space="preserve">a </w:t>
      </w:r>
      <w:r w:rsidRPr="00411EC9">
        <w:rPr>
          <w:sz w:val="24"/>
          <w:szCs w:val="24"/>
        </w:rPr>
        <w:t>platform for coding serious apps to d</w:t>
      </w:r>
      <w:r w:rsidR="00411EC9">
        <w:rPr>
          <w:sz w:val="24"/>
          <w:szCs w:val="24"/>
        </w:rPr>
        <w:t xml:space="preserve">o </w:t>
      </w:r>
      <w:r w:rsidRPr="00411EC9">
        <w:rPr>
          <w:sz w:val="24"/>
          <w:szCs w:val="24"/>
        </w:rPr>
        <w:t>e</w:t>
      </w:r>
      <w:r w:rsidRPr="00411EC9">
        <w:rPr>
          <w:sz w:val="24"/>
          <w:szCs w:val="24"/>
        </w:rPr>
        <w:t>C</w:t>
      </w:r>
      <w:r w:rsidRPr="00411EC9">
        <w:rPr>
          <w:sz w:val="24"/>
          <w:szCs w:val="24"/>
        </w:rPr>
        <w:t>ommerce on. I hope you do enjoy the apps</w:t>
      </w:r>
    </w:p>
    <w:p w14:paraId="0EE4EE30" w14:textId="309E85A3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 xml:space="preserve">the </w:t>
      </w:r>
      <w:r w:rsidRPr="00411EC9">
        <w:rPr>
          <w:sz w:val="24"/>
          <w:szCs w:val="24"/>
        </w:rPr>
        <w:t>GitH</w:t>
      </w:r>
      <w:r w:rsidRPr="00411EC9">
        <w:rPr>
          <w:sz w:val="24"/>
          <w:szCs w:val="24"/>
        </w:rPr>
        <w:t>ub links are below</w:t>
      </w:r>
    </w:p>
    <w:p w14:paraId="7F925969" w14:textId="3DB09E31" w:rsidR="004C7BF1" w:rsidRPr="00411EC9" w:rsidRDefault="004C7BF1" w:rsidP="00411EC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11EC9">
        <w:rPr>
          <w:b/>
          <w:bCs/>
          <w:sz w:val="24"/>
          <w:szCs w:val="24"/>
        </w:rPr>
        <w:t>React JS</w:t>
      </w:r>
      <w:r w:rsidRPr="00411EC9">
        <w:rPr>
          <w:sz w:val="24"/>
          <w:szCs w:val="24"/>
        </w:rPr>
        <w:t xml:space="preserve">: </w:t>
      </w:r>
      <w:hyperlink r:id="rId7" w:history="1">
        <w:r w:rsidR="00411EC9" w:rsidRPr="00411EC9">
          <w:rPr>
            <w:rStyle w:val="Hyperlink"/>
            <w:sz w:val="24"/>
            <w:szCs w:val="24"/>
          </w:rPr>
          <w:t>https://github.com/Seaside-Development/WebApp-store</w:t>
        </w:r>
      </w:hyperlink>
      <w:r w:rsidR="00411EC9" w:rsidRPr="00411EC9">
        <w:rPr>
          <w:sz w:val="24"/>
          <w:szCs w:val="24"/>
        </w:rPr>
        <w:t xml:space="preserve"> </w:t>
      </w:r>
      <w:r w:rsidRPr="00411EC9">
        <w:rPr>
          <w:sz w:val="24"/>
          <w:szCs w:val="24"/>
        </w:rPr>
        <w:t xml:space="preserve"> </w:t>
      </w:r>
    </w:p>
    <w:p w14:paraId="2C7D1745" w14:textId="3BB19DA2" w:rsidR="004C7BF1" w:rsidRPr="00411EC9" w:rsidRDefault="004C7BF1" w:rsidP="00411EC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411EC9">
        <w:rPr>
          <w:b/>
          <w:bCs/>
          <w:sz w:val="24"/>
          <w:szCs w:val="24"/>
        </w:rPr>
        <w:t>React Native</w:t>
      </w:r>
      <w:r w:rsidRPr="00411EC9">
        <w:rPr>
          <w:sz w:val="24"/>
          <w:szCs w:val="24"/>
        </w:rPr>
        <w:t xml:space="preserve">: </w:t>
      </w:r>
      <w:hyperlink r:id="rId8" w:history="1">
        <w:r w:rsidR="00411EC9" w:rsidRPr="00411EC9">
          <w:rPr>
            <w:rStyle w:val="Hyperlink"/>
            <w:sz w:val="24"/>
            <w:szCs w:val="24"/>
          </w:rPr>
          <w:t>https://github.com/Seaside-Development/Android-ios-store</w:t>
        </w:r>
      </w:hyperlink>
      <w:r w:rsidR="00411EC9" w:rsidRPr="00411EC9">
        <w:rPr>
          <w:sz w:val="24"/>
          <w:szCs w:val="24"/>
        </w:rPr>
        <w:t xml:space="preserve"> </w:t>
      </w:r>
    </w:p>
    <w:p w14:paraId="4FFD4DDB" w14:textId="7201D07B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 xml:space="preserve">Can check out some of </w:t>
      </w:r>
      <w:r w:rsidRPr="00411EC9">
        <w:rPr>
          <w:sz w:val="24"/>
          <w:szCs w:val="24"/>
        </w:rPr>
        <w:t xml:space="preserve">the </w:t>
      </w:r>
      <w:r w:rsidRPr="00411EC9">
        <w:rPr>
          <w:sz w:val="24"/>
          <w:szCs w:val="24"/>
        </w:rPr>
        <w:t>other Seaside Development apps here</w:t>
      </w:r>
    </w:p>
    <w:p w14:paraId="06455DEB" w14:textId="076CE09E" w:rsidR="004C7BF1" w:rsidRPr="00411EC9" w:rsidRDefault="00411EC9" w:rsidP="004C7BF1">
      <w:pPr>
        <w:pStyle w:val="ListParagraph"/>
        <w:numPr>
          <w:ilvl w:val="0"/>
          <w:numId w:val="3"/>
        </w:numPr>
        <w:rPr>
          <w:sz w:val="24"/>
          <w:szCs w:val="24"/>
        </w:rPr>
      </w:pPr>
      <w:hyperlink r:id="rId9" w:history="1">
        <w:r w:rsidRPr="00556038">
          <w:rPr>
            <w:rStyle w:val="Hyperlink"/>
            <w:sz w:val="24"/>
            <w:szCs w:val="24"/>
          </w:rPr>
          <w:t>https://github.com/Seaside-Development</w:t>
        </w:r>
      </w:hyperlink>
      <w:r>
        <w:rPr>
          <w:sz w:val="24"/>
          <w:szCs w:val="24"/>
        </w:rPr>
        <w:t xml:space="preserve"> </w:t>
      </w:r>
    </w:p>
    <w:p w14:paraId="2E30B4BF" w14:textId="76F1BD80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>Can check out our live website and download the PWA, check the How to install PWA.png for</w:t>
      </w:r>
    </w:p>
    <w:p w14:paraId="0B35670B" w14:textId="77777777" w:rsid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 xml:space="preserve">any guidance </w:t>
      </w:r>
    </w:p>
    <w:p w14:paraId="59110945" w14:textId="4145FC4F" w:rsidR="004C7BF1" w:rsidRPr="00411EC9" w:rsidRDefault="004C7BF1" w:rsidP="00411EC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11EC9">
        <w:rPr>
          <w:b/>
          <w:bCs/>
          <w:sz w:val="24"/>
          <w:szCs w:val="24"/>
        </w:rPr>
        <w:t>link</w:t>
      </w:r>
      <w:r w:rsidRPr="00411EC9">
        <w:rPr>
          <w:sz w:val="24"/>
          <w:szCs w:val="24"/>
        </w:rPr>
        <w:t xml:space="preserve">: </w:t>
      </w:r>
      <w:hyperlink r:id="rId10" w:history="1">
        <w:r w:rsidR="00411EC9" w:rsidRPr="00411EC9">
          <w:rPr>
            <w:rStyle w:val="Hyperlink"/>
            <w:sz w:val="24"/>
            <w:szCs w:val="24"/>
          </w:rPr>
          <w:t>http://seaside-live.herokuapp.com/</w:t>
        </w:r>
      </w:hyperlink>
      <w:r w:rsidR="00411EC9" w:rsidRPr="00411EC9">
        <w:rPr>
          <w:sz w:val="24"/>
          <w:szCs w:val="24"/>
        </w:rPr>
        <w:t xml:space="preserve"> </w:t>
      </w:r>
    </w:p>
    <w:p w14:paraId="7D9D8A48" w14:textId="77777777" w:rsidR="004C7BF1" w:rsidRPr="00411EC9" w:rsidRDefault="004C7BF1" w:rsidP="004C7BF1">
      <w:pPr>
        <w:rPr>
          <w:sz w:val="24"/>
          <w:szCs w:val="24"/>
        </w:rPr>
      </w:pPr>
    </w:p>
    <w:p w14:paraId="1FCEF3C7" w14:textId="77777777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>The seaside team is a truly capable team that caters to the demands of a growing market.</w:t>
      </w:r>
    </w:p>
    <w:p w14:paraId="616AEA70" w14:textId="77777777" w:rsidR="004C7BF1" w:rsidRPr="00411EC9" w:rsidRDefault="004C7BF1" w:rsidP="004C7BF1">
      <w:pPr>
        <w:rPr>
          <w:sz w:val="24"/>
          <w:szCs w:val="24"/>
        </w:rPr>
      </w:pPr>
    </w:p>
    <w:p w14:paraId="60C39140" w14:textId="2A9AEEAF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>We do wish to thank Dr Thomas Canhao for the privil</w:t>
      </w:r>
      <w:r w:rsidRPr="00411EC9">
        <w:rPr>
          <w:sz w:val="24"/>
          <w:szCs w:val="24"/>
        </w:rPr>
        <w:t>e</w:t>
      </w:r>
      <w:r w:rsidRPr="00411EC9">
        <w:rPr>
          <w:sz w:val="24"/>
          <w:szCs w:val="24"/>
        </w:rPr>
        <w:t>ge of allowing us to experiment this semester</w:t>
      </w:r>
      <w:r w:rsidR="00543F19">
        <w:rPr>
          <w:sz w:val="24"/>
          <w:szCs w:val="24"/>
        </w:rPr>
        <w:t xml:space="preserve"> with cross platform apps. Especially </w:t>
      </w:r>
      <w:r w:rsidRPr="00411EC9">
        <w:rPr>
          <w:sz w:val="24"/>
          <w:szCs w:val="24"/>
        </w:rPr>
        <w:t xml:space="preserve">given the circumstances and actually catering to our needs. </w:t>
      </w:r>
    </w:p>
    <w:p w14:paraId="54D5E4A7" w14:textId="77777777" w:rsidR="004C7BF1" w:rsidRPr="00411EC9" w:rsidRDefault="004C7BF1" w:rsidP="004C7BF1">
      <w:pPr>
        <w:rPr>
          <w:rFonts w:hint="eastAsia"/>
          <w:sz w:val="24"/>
          <w:szCs w:val="24"/>
        </w:rPr>
      </w:pPr>
      <w:r w:rsidRPr="00411EC9">
        <w:rPr>
          <w:rFonts w:hint="eastAsia"/>
          <w:sz w:val="24"/>
          <w:szCs w:val="24"/>
        </w:rPr>
        <w:t>不胜感激</w:t>
      </w:r>
      <w:r w:rsidRPr="00411EC9">
        <w:rPr>
          <w:rFonts w:hint="eastAsia"/>
          <w:sz w:val="24"/>
          <w:szCs w:val="24"/>
        </w:rPr>
        <w:t xml:space="preserve">, </w:t>
      </w:r>
      <w:r w:rsidRPr="00411EC9">
        <w:rPr>
          <w:rFonts w:hint="eastAsia"/>
          <w:sz w:val="24"/>
          <w:szCs w:val="24"/>
        </w:rPr>
        <w:t>谢谢你</w:t>
      </w:r>
    </w:p>
    <w:p w14:paraId="381354A6" w14:textId="77777777" w:rsidR="004C7BF1" w:rsidRPr="00411EC9" w:rsidRDefault="004C7BF1" w:rsidP="004C7BF1">
      <w:pPr>
        <w:rPr>
          <w:rFonts w:hint="eastAsia"/>
          <w:sz w:val="24"/>
          <w:szCs w:val="24"/>
        </w:rPr>
      </w:pPr>
      <w:r w:rsidRPr="00411EC9">
        <w:rPr>
          <w:rFonts w:hint="eastAsia"/>
          <w:sz w:val="24"/>
          <w:szCs w:val="24"/>
        </w:rPr>
        <w:t>谢谢你所有的知识</w:t>
      </w:r>
    </w:p>
    <w:p w14:paraId="58A3421D" w14:textId="77777777" w:rsidR="004C7BF1" w:rsidRPr="00411EC9" w:rsidRDefault="004C7BF1" w:rsidP="004C7BF1">
      <w:pPr>
        <w:rPr>
          <w:sz w:val="24"/>
          <w:szCs w:val="24"/>
        </w:rPr>
      </w:pPr>
    </w:p>
    <w:p w14:paraId="0A2C3C43" w14:textId="77777777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>Kind Regards,</w:t>
      </w:r>
    </w:p>
    <w:p w14:paraId="5E109521" w14:textId="77777777" w:rsidR="004C7BF1" w:rsidRPr="00411EC9" w:rsidRDefault="004C7BF1" w:rsidP="004C7BF1">
      <w:pPr>
        <w:rPr>
          <w:sz w:val="24"/>
          <w:szCs w:val="24"/>
        </w:rPr>
      </w:pPr>
      <w:r w:rsidRPr="00411EC9">
        <w:rPr>
          <w:sz w:val="24"/>
          <w:szCs w:val="24"/>
        </w:rPr>
        <w:t>Seaside Team</w:t>
      </w:r>
    </w:p>
    <w:p w14:paraId="3D35F512" w14:textId="77777777" w:rsidR="004C7BF1" w:rsidRPr="00411EC9" w:rsidRDefault="004C7BF1" w:rsidP="004C7BF1">
      <w:pPr>
        <w:rPr>
          <w:sz w:val="24"/>
          <w:szCs w:val="24"/>
        </w:rPr>
      </w:pPr>
    </w:p>
    <w:p w14:paraId="6D71834C" w14:textId="6249B2AC" w:rsidR="004C7BF1" w:rsidRPr="00A927FB" w:rsidRDefault="004C7BF1" w:rsidP="004C7BF1">
      <w:pPr>
        <w:rPr>
          <w:b/>
          <w:bCs/>
          <w:sz w:val="24"/>
          <w:szCs w:val="24"/>
        </w:rPr>
      </w:pPr>
      <w:r w:rsidRPr="00A927FB">
        <w:rPr>
          <w:b/>
          <w:bCs/>
          <w:sz w:val="24"/>
          <w:szCs w:val="24"/>
        </w:rPr>
        <w:lastRenderedPageBreak/>
        <w:t>***FOLDER STRUCTURE***</w:t>
      </w:r>
    </w:p>
    <w:p w14:paraId="36C6F20C" w14:textId="77777777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Pictures &amp; Video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>- contains images used in the presentation and of the app</w:t>
      </w:r>
    </w:p>
    <w:p w14:paraId="09407E85" w14:textId="171C5434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Presentation PowerPoints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 xml:space="preserve">- Contains the </w:t>
      </w:r>
      <w:r w:rsidRPr="00A927FB">
        <w:rPr>
          <w:sz w:val="24"/>
          <w:szCs w:val="24"/>
        </w:rPr>
        <w:t>PowerP</w:t>
      </w:r>
      <w:r w:rsidRPr="00A927FB">
        <w:rPr>
          <w:sz w:val="24"/>
          <w:szCs w:val="24"/>
        </w:rPr>
        <w:t>oint for seaside</w:t>
      </w:r>
    </w:p>
    <w:p w14:paraId="0A4264B9" w14:textId="34D70584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Recording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 xml:space="preserve">- Recordings of </w:t>
      </w:r>
      <w:r w:rsidRPr="00A927FB">
        <w:rPr>
          <w:sz w:val="24"/>
          <w:szCs w:val="24"/>
        </w:rPr>
        <w:t xml:space="preserve">the </w:t>
      </w:r>
      <w:r w:rsidRPr="00A927FB">
        <w:rPr>
          <w:sz w:val="24"/>
          <w:szCs w:val="24"/>
        </w:rPr>
        <w:t>app in use</w:t>
      </w:r>
    </w:p>
    <w:p w14:paraId="301ECDB9" w14:textId="41142E16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Reports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>- Reports of the Web and A</w:t>
      </w:r>
      <w:r w:rsidRPr="00A927FB">
        <w:rPr>
          <w:sz w:val="24"/>
          <w:szCs w:val="24"/>
        </w:rPr>
        <w:t>n</w:t>
      </w:r>
      <w:r w:rsidRPr="00A927FB">
        <w:rPr>
          <w:sz w:val="24"/>
          <w:szCs w:val="24"/>
        </w:rPr>
        <w:t>droid/IOS Apps</w:t>
      </w:r>
    </w:p>
    <w:p w14:paraId="28C6F4BF" w14:textId="77777777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Seaside PWA Profile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>- PWA report by google lighthouse</w:t>
      </w:r>
    </w:p>
    <w:p w14:paraId="73A80240" w14:textId="26F464F1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How_to_install_PWA.png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>- Quick how</w:t>
      </w:r>
      <w:r w:rsidRPr="00A927FB">
        <w:rPr>
          <w:sz w:val="24"/>
          <w:szCs w:val="24"/>
        </w:rPr>
        <w:t>-</w:t>
      </w:r>
      <w:r w:rsidRPr="00A927FB">
        <w:rPr>
          <w:sz w:val="24"/>
          <w:szCs w:val="24"/>
        </w:rPr>
        <w:t>to guide to install the react PWA on your smartphone</w:t>
      </w:r>
    </w:p>
    <w:p w14:paraId="0F6B3A4E" w14:textId="77777777" w:rsidR="004C7BF1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qrcode_seaside-live.herokuapp.com.png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>- Qr code to access the site</w:t>
      </w:r>
    </w:p>
    <w:p w14:paraId="63B32827" w14:textId="1ACE147B" w:rsidR="00B6780C" w:rsidRPr="00A927FB" w:rsidRDefault="004C7BF1" w:rsidP="00A927F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27FB">
        <w:rPr>
          <w:b/>
          <w:bCs/>
          <w:i/>
          <w:iCs/>
          <w:color w:val="ED7D31" w:themeColor="accent2"/>
          <w:sz w:val="24"/>
          <w:szCs w:val="24"/>
        </w:rPr>
        <w:t>ReactNative-Android.apk</w:t>
      </w:r>
      <w:r w:rsidRPr="00A927FB">
        <w:rPr>
          <w:color w:val="ED7D31" w:themeColor="accent2"/>
          <w:sz w:val="24"/>
          <w:szCs w:val="24"/>
        </w:rPr>
        <w:t xml:space="preserve"> </w:t>
      </w:r>
      <w:r w:rsidRPr="00A927FB">
        <w:rPr>
          <w:sz w:val="24"/>
          <w:szCs w:val="24"/>
        </w:rPr>
        <w:t>- Android version of the react native app, cannot sideload for ios</w:t>
      </w:r>
    </w:p>
    <w:sectPr w:rsidR="00B6780C" w:rsidRPr="00A927F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09580" w14:textId="77777777" w:rsidR="00AC1F0E" w:rsidRDefault="00AC1F0E" w:rsidP="00AC1F0E">
      <w:pPr>
        <w:spacing w:after="0" w:line="240" w:lineRule="auto"/>
      </w:pPr>
      <w:r>
        <w:separator/>
      </w:r>
    </w:p>
  </w:endnote>
  <w:endnote w:type="continuationSeparator" w:id="0">
    <w:p w14:paraId="69B2B095" w14:textId="77777777" w:rsidR="00AC1F0E" w:rsidRDefault="00AC1F0E" w:rsidP="00AC1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62948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A98F7A" w14:textId="705CEE87" w:rsidR="009C78A8" w:rsidRDefault="009C78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1D5B6C" w14:textId="77777777" w:rsidR="009C78A8" w:rsidRDefault="009C78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15822" w14:textId="77777777" w:rsidR="00AC1F0E" w:rsidRDefault="00AC1F0E" w:rsidP="00AC1F0E">
      <w:pPr>
        <w:spacing w:after="0" w:line="240" w:lineRule="auto"/>
      </w:pPr>
      <w:r>
        <w:separator/>
      </w:r>
    </w:p>
  </w:footnote>
  <w:footnote w:type="continuationSeparator" w:id="0">
    <w:p w14:paraId="17A43145" w14:textId="77777777" w:rsidR="00AC1F0E" w:rsidRDefault="00AC1F0E" w:rsidP="00AC1F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F3A13" w14:textId="2292429E" w:rsidR="00AC1F0E" w:rsidRDefault="00AC1F0E">
    <w:pPr>
      <w:pStyle w:val="Header"/>
    </w:pPr>
    <w:r>
      <w:t>READ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46369"/>
    <w:multiLevelType w:val="hybridMultilevel"/>
    <w:tmpl w:val="ED56AA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F81E95"/>
    <w:multiLevelType w:val="hybridMultilevel"/>
    <w:tmpl w:val="E64212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5CF7F9E"/>
    <w:multiLevelType w:val="hybridMultilevel"/>
    <w:tmpl w:val="F9248C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zOxMDM1NTY1MrFQ0lEKTi0uzszPAykwrAUA6kNylCwAAAA="/>
  </w:docVars>
  <w:rsids>
    <w:rsidRoot w:val="00171C87"/>
    <w:rsid w:val="00171C87"/>
    <w:rsid w:val="00325EFA"/>
    <w:rsid w:val="00411EC9"/>
    <w:rsid w:val="004C7BF1"/>
    <w:rsid w:val="00543F19"/>
    <w:rsid w:val="0058390A"/>
    <w:rsid w:val="00794917"/>
    <w:rsid w:val="009C78A8"/>
    <w:rsid w:val="00A927FB"/>
    <w:rsid w:val="00AC1F0E"/>
    <w:rsid w:val="00B6780C"/>
    <w:rsid w:val="00CC6A78"/>
    <w:rsid w:val="00FB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8CE47"/>
  <w15:chartTrackingRefBased/>
  <w15:docId w15:val="{5C42E9BF-CBB2-4C15-8892-B044F1561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B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1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F0E"/>
  </w:style>
  <w:style w:type="paragraph" w:styleId="Footer">
    <w:name w:val="footer"/>
    <w:basedOn w:val="Normal"/>
    <w:link w:val="FooterChar"/>
    <w:uiPriority w:val="99"/>
    <w:unhideWhenUsed/>
    <w:rsid w:val="00AC1F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F0E"/>
  </w:style>
  <w:style w:type="character" w:styleId="Hyperlink">
    <w:name w:val="Hyperlink"/>
    <w:basedOn w:val="DefaultParagraphFont"/>
    <w:uiPriority w:val="99"/>
    <w:unhideWhenUsed/>
    <w:rsid w:val="00411E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1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easide-Development/Android-ios-stor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easide-Development/WebApp-stor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seaside-live.herokuap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easide-Developmen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1</Words>
  <Characters>2004</Characters>
  <Application>Microsoft Office Word</Application>
  <DocSecurity>0</DocSecurity>
  <Lines>16</Lines>
  <Paragraphs>4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THWAITE,Nathan S</dc:creator>
  <cp:keywords/>
  <dc:description/>
  <cp:lastModifiedBy>BRATHWAITE,Nathan S</cp:lastModifiedBy>
  <cp:revision>12</cp:revision>
  <dcterms:created xsi:type="dcterms:W3CDTF">2021-06-18T05:08:00Z</dcterms:created>
  <dcterms:modified xsi:type="dcterms:W3CDTF">2021-06-18T05:16:00Z</dcterms:modified>
</cp:coreProperties>
</file>